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CFEDEB" w14:textId="77777777" w:rsidR="00A811E9" w:rsidRDefault="00E43915">
      <w:r>
        <w:t>HW07a - SSIS Staging</w:t>
      </w:r>
    </w:p>
    <w:p w14:paraId="0DE72232" w14:textId="77777777" w:rsidR="00A811E9" w:rsidRDefault="00E43915">
      <w:r>
        <w:t>Smit Patil</w:t>
      </w:r>
    </w:p>
    <w:p w14:paraId="77179920" w14:textId="77777777" w:rsidR="00A811E9" w:rsidRDefault="00A811E9"/>
    <w:p w14:paraId="5F5A4CF8" w14:textId="77777777" w:rsidR="00A811E9" w:rsidRDefault="00A811E9"/>
    <w:p w14:paraId="2647B91C" w14:textId="462B4DD9" w:rsidR="00A811E9" w:rsidRDefault="00E43915">
      <w:pPr>
        <w:numPr>
          <w:ilvl w:val="0"/>
          <w:numId w:val="1"/>
        </w:numPr>
      </w:pPr>
      <w:r>
        <w:t>Successful working of both the Data Flow task in the Control</w:t>
      </w:r>
      <w:r>
        <w:t xml:space="preserve"> Flow</w:t>
      </w:r>
    </w:p>
    <w:p w14:paraId="28953A0B" w14:textId="77777777" w:rsidR="00A811E9" w:rsidRDefault="00A811E9"/>
    <w:p w14:paraId="7FE08DC9" w14:textId="77777777" w:rsidR="00A811E9" w:rsidRDefault="00E43915">
      <w:r>
        <w:rPr>
          <w:noProof/>
        </w:rPr>
        <w:drawing>
          <wp:inline distT="114300" distB="114300" distL="114300" distR="114300" wp14:anchorId="4648BB2F" wp14:editId="6F41C23A">
            <wp:extent cx="5943600" cy="6375400"/>
            <wp:effectExtent l="0" t="0" r="0" b="0"/>
            <wp:docPr id="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75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AC5765" w14:textId="77777777" w:rsidR="00A811E9" w:rsidRDefault="00A811E9"/>
    <w:p w14:paraId="42A1B5CD" w14:textId="06566709" w:rsidR="00A811E9" w:rsidRDefault="00A811E9"/>
    <w:p w14:paraId="3BBB78A5" w14:textId="77777777" w:rsidR="00E43915" w:rsidRDefault="00E43915"/>
    <w:p w14:paraId="50C859D4" w14:textId="77777777" w:rsidR="00A811E9" w:rsidRDefault="00A811E9"/>
    <w:p w14:paraId="312B0A7C" w14:textId="77777777" w:rsidR="00A811E9" w:rsidRDefault="00E43915">
      <w:pPr>
        <w:numPr>
          <w:ilvl w:val="0"/>
          <w:numId w:val="1"/>
        </w:numPr>
      </w:pPr>
      <w:r>
        <w:lastRenderedPageBreak/>
        <w:t>The staging table is populated with all the rows</w:t>
      </w:r>
    </w:p>
    <w:p w14:paraId="5B3E032C" w14:textId="77777777" w:rsidR="00A811E9" w:rsidRDefault="00A811E9"/>
    <w:p w14:paraId="750C9DCD" w14:textId="77777777" w:rsidR="00A811E9" w:rsidRDefault="00E43915">
      <w:r>
        <w:rPr>
          <w:noProof/>
        </w:rPr>
        <w:drawing>
          <wp:inline distT="114300" distB="114300" distL="114300" distR="114300" wp14:anchorId="48C52833" wp14:editId="4EA4138E">
            <wp:extent cx="5943600" cy="3213100"/>
            <wp:effectExtent l="0" t="0" r="0" b="0"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EB41E" w14:textId="77777777" w:rsidR="00A811E9" w:rsidRDefault="00A811E9"/>
    <w:p w14:paraId="4F209314" w14:textId="77777777" w:rsidR="00A811E9" w:rsidRDefault="00A811E9"/>
    <w:p w14:paraId="2FB7383D" w14:textId="77777777" w:rsidR="00A811E9" w:rsidRDefault="00E43915">
      <w:pPr>
        <w:numPr>
          <w:ilvl w:val="0"/>
          <w:numId w:val="1"/>
        </w:numPr>
      </w:pPr>
      <w:r>
        <w:t>The destination table is also populated successfully, including the logs column.</w:t>
      </w:r>
    </w:p>
    <w:p w14:paraId="22F558B3" w14:textId="77777777" w:rsidR="00A811E9" w:rsidRDefault="00A811E9"/>
    <w:p w14:paraId="39588B04" w14:textId="77777777" w:rsidR="00A811E9" w:rsidRDefault="00E43915">
      <w:r>
        <w:rPr>
          <w:noProof/>
        </w:rPr>
        <w:drawing>
          <wp:inline distT="114300" distB="114300" distL="114300" distR="114300" wp14:anchorId="078EFF10" wp14:editId="13DBBF70">
            <wp:extent cx="5943600" cy="3213100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3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D9F6F1" w14:textId="77777777" w:rsidR="00A811E9" w:rsidRDefault="00A811E9"/>
    <w:p w14:paraId="08E330E7" w14:textId="77777777" w:rsidR="00A811E9" w:rsidRDefault="00A811E9"/>
    <w:p w14:paraId="0ED7CDFC" w14:textId="77777777" w:rsidR="00A811E9" w:rsidRDefault="00A811E9"/>
    <w:p w14:paraId="0805FBA4" w14:textId="77777777" w:rsidR="00A811E9" w:rsidRDefault="00A811E9"/>
    <w:p w14:paraId="689373CE" w14:textId="77777777" w:rsidR="00A811E9" w:rsidRDefault="00A811E9"/>
    <w:p w14:paraId="7BCE8CA2" w14:textId="77777777" w:rsidR="00A811E9" w:rsidRDefault="00E43915">
      <w:pPr>
        <w:numPr>
          <w:ilvl w:val="0"/>
          <w:numId w:val="1"/>
        </w:numPr>
      </w:pPr>
      <w:r>
        <w:t>Individual screenshot of both the Data Flow tasks for reference.</w:t>
      </w:r>
    </w:p>
    <w:p w14:paraId="3DF62B26" w14:textId="77777777" w:rsidR="00A811E9" w:rsidRDefault="00A811E9"/>
    <w:p w14:paraId="27E213DE" w14:textId="77777777" w:rsidR="00A811E9" w:rsidRDefault="00E43915">
      <w:r>
        <w:rPr>
          <w:noProof/>
        </w:rPr>
        <w:drawing>
          <wp:inline distT="114300" distB="114300" distL="114300" distR="114300" wp14:anchorId="704BEF1F" wp14:editId="2C216463">
            <wp:extent cx="5943600" cy="6375400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75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20F4EE" w14:textId="77777777" w:rsidR="00A811E9" w:rsidRDefault="00A811E9"/>
    <w:p w14:paraId="36611AAA" w14:textId="77777777" w:rsidR="00A811E9" w:rsidRDefault="00E43915">
      <w:r>
        <w:rPr>
          <w:noProof/>
        </w:rPr>
        <w:lastRenderedPageBreak/>
        <w:drawing>
          <wp:inline distT="114300" distB="114300" distL="114300" distR="114300" wp14:anchorId="1814E1A4" wp14:editId="7421027A">
            <wp:extent cx="5943600" cy="6375400"/>
            <wp:effectExtent l="0" t="0" r="0" b="0"/>
            <wp:docPr id="4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75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A811E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437320"/>
    <w:multiLevelType w:val="multilevel"/>
    <w:tmpl w:val="AD88D86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DEzMDYwMze3tDRX0lEKTi0uzszPAykwrAUAuNZTqywAAAA="/>
  </w:docVars>
  <w:rsids>
    <w:rsidRoot w:val="00A811E9"/>
    <w:rsid w:val="00A811E9"/>
    <w:rsid w:val="00E43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A623D"/>
  <w15:docId w15:val="{90A67B3C-7453-409E-A66B-48DB6ECD7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mit Patil</cp:lastModifiedBy>
  <cp:revision>2</cp:revision>
  <dcterms:created xsi:type="dcterms:W3CDTF">2020-11-25T21:50:00Z</dcterms:created>
  <dcterms:modified xsi:type="dcterms:W3CDTF">2020-11-25T21:50:00Z</dcterms:modified>
</cp:coreProperties>
</file>